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9712ea8</w:t>
        </w:r>
      </w:hyperlink>
      <w:r>
        <w:t xml:space="preserve"> </w:t>
      </w:r>
      <w:r>
        <w:t xml:space="preserve">de October 19,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e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712ea8 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a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i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712ea8 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712ea8 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ea585b96-524c-48a6-9ff8-da7b3bd29fdf"/>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arq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2b00f28f-8c82-4ebd-a83c-6db884df5b2d"/>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arq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1dd149b4-1f3e-45ea-bea8-458cb3734113"/>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arq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486400" cy="274320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486400" cy="274320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486400" cy="3200400"/>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486400" cy="3200400"/>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577840" cy="3200400"/>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712ea89b4377e3d3eb8726d3cd8fee5b6b09799" TargetMode="External" /><Relationship Type="http://schemas.openxmlformats.org/officeDocument/2006/relationships/hyperlink" Id="rId20" Target="https://hwong23.github.io/fna-devdocs-f2/v/9712ea89b4377e3d3eb8726d3cd8fee5b6b09799/"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712ea89b4377e3d3eb8726d3cd8fee5b6b09799" TargetMode="External" /><Relationship Type="http://schemas.openxmlformats.org/officeDocument/2006/relationships/hyperlink" Id="rId20" Target="https://hwong23.github.io/fna-devdocs-f2/v/9712ea89b4377e3d3eb8726d3cd8fee5b6b09799/"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10-19T15:32:05Z</dcterms:created>
  <dcterms:modified xsi:type="dcterms:W3CDTF">2023-10-19T15: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